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D60D4" w14:textId="76485A83" w:rsidR="001F0194" w:rsidRDefault="001F0194">
      <w:pPr>
        <w:rPr>
          <w:b/>
          <w:bCs/>
          <w:sz w:val="24"/>
          <w:szCs w:val="24"/>
          <w:lang w:val="en-US"/>
        </w:rPr>
      </w:pPr>
      <w:bookmarkStart w:id="0" w:name="_Hlk53259240"/>
      <w:bookmarkEnd w:id="0"/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50C547F4" wp14:editId="64112816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B85C" w14:textId="77777777" w:rsidR="001F0194" w:rsidRDefault="001F0194">
      <w:pPr>
        <w:rPr>
          <w:b/>
          <w:bCs/>
          <w:sz w:val="24"/>
          <w:szCs w:val="24"/>
          <w:lang w:val="en-US"/>
        </w:rPr>
      </w:pPr>
    </w:p>
    <w:p w14:paraId="63E68504" w14:textId="77777777" w:rsidR="001F0194" w:rsidRDefault="001F0194">
      <w:pPr>
        <w:rPr>
          <w:b/>
          <w:bCs/>
          <w:sz w:val="24"/>
          <w:szCs w:val="24"/>
          <w:lang w:val="en-US"/>
        </w:rPr>
      </w:pPr>
    </w:p>
    <w:p w14:paraId="52EE9CC6" w14:textId="312497F6" w:rsidR="003D3B5C" w:rsidRDefault="00053B76">
      <w:pPr>
        <w:rPr>
          <w:b/>
          <w:bCs/>
          <w:sz w:val="24"/>
          <w:szCs w:val="24"/>
          <w:lang w:val="en-US"/>
        </w:rPr>
      </w:pPr>
      <w:r w:rsidRPr="00053B76">
        <w:rPr>
          <w:b/>
          <w:bCs/>
          <w:sz w:val="24"/>
          <w:szCs w:val="24"/>
          <w:lang w:val="en-US"/>
        </w:rPr>
        <w:lastRenderedPageBreak/>
        <w:t xml:space="preserve">Experiment 6                                                                                                       </w:t>
      </w:r>
      <w:proofErr w:type="gramStart"/>
      <w:r w:rsidRPr="00053B76">
        <w:rPr>
          <w:b/>
          <w:bCs/>
          <w:sz w:val="24"/>
          <w:szCs w:val="24"/>
          <w:lang w:val="en-US"/>
        </w:rPr>
        <w:t>Date:-</w:t>
      </w:r>
      <w:proofErr w:type="gramEnd"/>
      <w:r w:rsidRPr="00053B76">
        <w:rPr>
          <w:b/>
          <w:bCs/>
          <w:sz w:val="24"/>
          <w:szCs w:val="24"/>
          <w:lang w:val="en-US"/>
        </w:rPr>
        <w:t xml:space="preserve"> 04-09-2020</w:t>
      </w:r>
    </w:p>
    <w:p w14:paraId="62F7E53D" w14:textId="2E03B1B1" w:rsidR="00053B76" w:rsidRDefault="00053B76">
      <w:pPr>
        <w:rPr>
          <w:sz w:val="24"/>
          <w:szCs w:val="24"/>
          <w:lang w:val="en-US"/>
        </w:rPr>
      </w:pPr>
      <w:proofErr w:type="gramStart"/>
      <w:r>
        <w:rPr>
          <w:b/>
          <w:bCs/>
          <w:sz w:val="24"/>
          <w:szCs w:val="24"/>
          <w:lang w:val="en-US"/>
        </w:rPr>
        <w:t>Aim:-</w:t>
      </w:r>
      <w:proofErr w:type="gramEnd"/>
      <w:r>
        <w:rPr>
          <w:b/>
          <w:b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Create pipeline using </w:t>
      </w:r>
      <w:proofErr w:type="spellStart"/>
      <w:r>
        <w:rPr>
          <w:sz w:val="24"/>
          <w:szCs w:val="24"/>
          <w:lang w:val="en-US"/>
        </w:rPr>
        <w:t>Jenkinsfile</w:t>
      </w:r>
      <w:proofErr w:type="spellEnd"/>
      <w:r>
        <w:rPr>
          <w:sz w:val="24"/>
          <w:szCs w:val="24"/>
          <w:lang w:val="en-US"/>
        </w:rPr>
        <w:t>.</w:t>
      </w:r>
    </w:p>
    <w:p w14:paraId="5EC4974C" w14:textId="0E9A33D0" w:rsidR="00053B76" w:rsidRDefault="00053B76">
      <w:pPr>
        <w:rPr>
          <w:sz w:val="24"/>
          <w:szCs w:val="24"/>
          <w:lang w:val="en-US"/>
        </w:rPr>
      </w:pPr>
      <w:proofErr w:type="gramStart"/>
      <w:r>
        <w:rPr>
          <w:sz w:val="24"/>
          <w:szCs w:val="24"/>
          <w:lang w:val="en-US"/>
        </w:rPr>
        <w:t>Solutions:-</w:t>
      </w:r>
      <w:proofErr w:type="gramEnd"/>
    </w:p>
    <w:p w14:paraId="6BAEDBCA" w14:textId="1B5731D5" w:rsidR="00053B76" w:rsidRPr="00053B76" w:rsidRDefault="00053B76" w:rsidP="00053B76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053B76">
        <w:rPr>
          <w:rFonts w:ascii="Arial" w:hAnsi="Arial" w:cs="Arial"/>
          <w:lang w:val="en-US"/>
        </w:rPr>
        <w:t>Open the command prompt and start the Jenkins.</w:t>
      </w:r>
    </w:p>
    <w:p w14:paraId="7B1F69C1" w14:textId="7C153B34" w:rsidR="00053B76" w:rsidRPr="00053B76" w:rsidRDefault="00053B76" w:rsidP="00053B76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053B76">
        <w:rPr>
          <w:rFonts w:ascii="Arial" w:hAnsi="Arial" w:cs="Arial"/>
          <w:lang w:val="en-US"/>
        </w:rPr>
        <w:t xml:space="preserve">Now go to the item and now select the pipeline project and click on make option now go to git and make a </w:t>
      </w:r>
      <w:proofErr w:type="spellStart"/>
      <w:r w:rsidRPr="00053B76">
        <w:rPr>
          <w:rFonts w:ascii="Arial" w:hAnsi="Arial" w:cs="Arial"/>
          <w:lang w:val="en-US"/>
        </w:rPr>
        <w:t>Jenkinsfile</w:t>
      </w:r>
      <w:proofErr w:type="spellEnd"/>
      <w:r w:rsidRPr="00053B76">
        <w:rPr>
          <w:rFonts w:ascii="Arial" w:hAnsi="Arial" w:cs="Arial"/>
          <w:lang w:val="en-US"/>
        </w:rPr>
        <w:t xml:space="preserve"> in which maven goals are written and copy the path of repo and paste the path in git link of Jenkins.</w:t>
      </w:r>
    </w:p>
    <w:p w14:paraId="558D46AE" w14:textId="77777777" w:rsidR="00053B76" w:rsidRPr="00053B76" w:rsidRDefault="00053B76" w:rsidP="00053B76">
      <w:pPr>
        <w:pStyle w:val="ListParagraph"/>
        <w:rPr>
          <w:rFonts w:ascii="Arial" w:hAnsi="Arial" w:cs="Arial"/>
          <w:lang w:val="en-US"/>
        </w:rPr>
      </w:pPr>
    </w:p>
    <w:p w14:paraId="73BB3F38" w14:textId="71752A06" w:rsidR="00053B76" w:rsidRDefault="00053B76" w:rsidP="00053B76">
      <w:pPr>
        <w:rPr>
          <w:sz w:val="24"/>
          <w:szCs w:val="24"/>
          <w:lang w:val="en-US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6B4D4D5" wp14:editId="7AD4C784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A0A90" w14:textId="08C3B3BD" w:rsidR="00053B76" w:rsidRPr="00053B76" w:rsidRDefault="00053B76" w:rsidP="00053B76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click on build option you will see the pipeline is created.</w:t>
      </w:r>
    </w:p>
    <w:p w14:paraId="42DD205D" w14:textId="27DD66BE" w:rsidR="00053B76" w:rsidRPr="00053B76" w:rsidRDefault="00053B76" w:rsidP="00053B76">
      <w:pPr>
        <w:rPr>
          <w:sz w:val="24"/>
          <w:szCs w:val="24"/>
          <w:lang w:val="en-US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2475600A" wp14:editId="45F237F9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val="en-US"/>
        </w:rPr>
        <w:drawing>
          <wp:inline distT="0" distB="0" distL="0" distR="0" wp14:anchorId="785A2B36" wp14:editId="3638BC11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39939EFC" wp14:editId="6F46F5F9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3B76" w:rsidRPr="00053B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C0A6E"/>
    <w:multiLevelType w:val="hybridMultilevel"/>
    <w:tmpl w:val="5EAED4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jC2NDU3NTIzszRQ0lEKTi0uzszPAykwqgUAUEn4VCwAAAA="/>
  </w:docVars>
  <w:rsids>
    <w:rsidRoot w:val="00007590"/>
    <w:rsid w:val="00007590"/>
    <w:rsid w:val="00053B76"/>
    <w:rsid w:val="001F0194"/>
    <w:rsid w:val="003D3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33C3F"/>
  <w15:chartTrackingRefBased/>
  <w15:docId w15:val="{0F8738D6-E8B3-4E81-9BF6-147F1E079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B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3</cp:revision>
  <dcterms:created xsi:type="dcterms:W3CDTF">2020-10-10T16:19:00Z</dcterms:created>
  <dcterms:modified xsi:type="dcterms:W3CDTF">2020-10-16T03:56:00Z</dcterms:modified>
</cp:coreProperties>
</file>